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w:t>
      </w:r>
      <w:r>
        <w:t xml:space="preserve"> </w:t>
      </w:r>
      <w:r>
        <w:t xml:space="preserve">Moscow</w:t>
      </w:r>
    </w:p>
    <w:bookmarkStart w:id="21" w:name="X26d24ed21c736a2366314a2f401d9e659bc62cf"/>
    <w:p>
      <w:pPr>
        <w:pStyle w:val="Heading1"/>
      </w:pPr>
      <w:r>
        <w:t xml:space="preserve">Internship Application Letter for Social Worker Position</w:t>
      </w:r>
    </w:p>
    <w:p>
      <w:pPr>
        <w:pStyle w:val="FirstParagraph"/>
      </w:pPr>
      <w:r>
        <w:t xml:space="preserve">Date: October 26, 2023</w:t>
      </w:r>
    </w:p>
    <w:p>
      <w:pPr>
        <w:pStyle w:val="BodyText"/>
      </w:pPr>
      <w:r>
        <w:t xml:space="preserve">Ms. Anastasia Petrova</w:t>
      </w:r>
      <w:r>
        <w:br/>
      </w:r>
      <w:r>
        <w:t xml:space="preserve">Head of Internship Programs</w:t>
      </w:r>
      <w:r>
        <w:br/>
      </w:r>
      <w:r>
        <w:t xml:space="preserve">Moscow Social Services Agency (MSSA)</w:t>
      </w:r>
      <w:r>
        <w:br/>
      </w:r>
      <w:r>
        <w:t xml:space="preserve">Bolshaya Sadovaya Street, 15</w:t>
      </w:r>
      <w:r>
        <w:br/>
      </w:r>
      <w:r>
        <w:t xml:space="preserve">Moscow, Russia 101000</w:t>
      </w:r>
    </w:p>
    <w:bookmarkStart w:id="20" w:name="Xeeb7437c51e65d5c200481c3a6c51464ed7f89f"/>
    <w:p>
      <w:pPr>
        <w:pStyle w:val="Heading2"/>
      </w:pPr>
      <w:r>
        <w:t xml:space="preserve">Subject: Internship Application Letter for Social Worker Position at Moscow Social Services Agency</w:t>
      </w:r>
    </w:p>
    <w:p>
      <w:pPr>
        <w:pStyle w:val="FirstParagraph"/>
      </w:pPr>
      <w:r>
        <w:t xml:space="preserve">Dear Ms. Petrova,</w:t>
      </w:r>
    </w:p>
    <w:p>
      <w:pPr>
        <w:pStyle w:val="BodyText"/>
      </w:pPr>
      <w:r>
        <w:t xml:space="preserve">I am writing with profound enthusiasm to submit my application for the Social Work Internship position at the Moscow Social Services Agency (MSSA), as advertised on the official website of the Department of Social Protection of the City of Moscow. As a dedicated student in International Social Work at Lomonosov Moscow State University, I have meticulously prepared this Internship Application Letter to express my deep commitment to advancing social welfare within Russia's evolving urban landscape, specifically in the dynamic context of Moscow.</w:t>
      </w:r>
    </w:p>
    <w:p>
      <w:pPr>
        <w:pStyle w:val="BodyText"/>
      </w:pPr>
      <w:r>
        <w:t xml:space="preserve">My academic journey has been rigorously focused on understanding the complexities of social services delivery in post-Soviet contexts. Courses such as "Social Policy in Russia: From Soviet Welfare to Modern Challenges," "Crisis Intervention for Migrant Communities," and "Child Protection Systems in Urban Russia" have equipped me with both theoretical frameworks and practical insights directly applicable to the Moscow social work environment. I have achieved fluency in Russian (C1 level, TRKI-3 certification) and possess a working knowledge of English, allowing me to effectively engage with diverse populations across Moscow's multicultural communities – from long-term residents in the Zamoskvorechye district to newly arrived migrants navigating the city's vast administrative systems.</w:t>
      </w:r>
    </w:p>
    <w:p>
      <w:pPr>
        <w:pStyle w:val="BodyText"/>
      </w:pPr>
      <w:r>
        <w:t xml:space="preserve">What truly distinguishes my approach is my hands-on experience within Russia's social service sector. During my summer placement at "Nadezhda" (Hope) Center for Domestic Violence Survivors in Novokuznetsk, I assisted in developing culturally sensitive support protocols for women from Central Asian communities – a population increasingly represented in Moscow's demographic landscape. This involved conducting intake assessments, facilitating support groups with interpreters, and collaborating with local police units under the supervision of licensed Social Workers. I witnessed firsthand how systemic barriers impact vulnerable groups, particularly when navigating Russia's federal social service laws like the Federal Law "On Social Services" (No. 178-FZ). This experience crystallized my understanding that effective practice in Moscow requires not only professional competence but also deep cultural humility and institutional navigation skills.</w:t>
      </w:r>
    </w:p>
    <w:p>
      <w:pPr>
        <w:pStyle w:val="BodyText"/>
      </w:pPr>
      <w:r>
        <w:t xml:space="preserve">My motivation for seeking this Internship Application Letter opportunity in Moscow is deeply personal and professionally driven. I have long admired the pioneering work of MSSA in addressing urban social challenges unique to Russia's capital city – from supporting aging populations amid rapid gentrification in the Khamovniki district, to developing integration programs for refugees from conflict zones, to improving access to mental health services across diverse neighborhoods. The agency's recent initiatives on "Digitalization of Social Support for Elderly Citizens" and "Preventive Work with At-Risk Youth in Public Spaces" align perfectly with my academic research focus on technology-assisted social work interventions in resource-constrained environments. I am eager to contribute to these vital efforts while learning from Moscow's most experienced practitioners.</w:t>
      </w:r>
    </w:p>
    <w:p>
      <w:pPr>
        <w:pStyle w:val="BodyText"/>
      </w:pPr>
      <w:r>
        <w:t xml:space="preserve">As a future Social Worker committed to ethical practice, I understand the critical importance of adhering to Russia's regulatory frameworks. My studies have included comprehensive training on the Code of Ethics for Social Workers in the Russian Federation and practical exercises in case documentation following MSSA's standardized protocols. I am particularly attentive to issues of confidentiality (per Federal Law No. 152-FZ "On Personal Data") and mandatory reporting procedures for child welfare cases – knowledge essential for safe practice across all Moscow districts.</w:t>
      </w:r>
    </w:p>
    <w:p>
      <w:pPr>
        <w:pStyle w:val="BodyText"/>
      </w:pPr>
      <w:r>
        <w:t xml:space="preserve">My internship goals are clear and directly tied to the needs of Russia's social service infrastructure. I aim to:</w:t>
      </w:r>
    </w:p>
    <w:p>
      <w:pPr>
        <w:numPr>
          <w:ilvl w:val="0"/>
          <w:numId w:val="1001"/>
        </w:numPr>
        <w:pStyle w:val="Compact"/>
      </w:pPr>
      <w:r>
        <w:t xml:space="preserve">Develop competency in conducting risk assessments for vulnerable populations within Moscow's complex administrative system</w:t>
      </w:r>
    </w:p>
    <w:p>
      <w:pPr>
        <w:numPr>
          <w:ilvl w:val="0"/>
          <w:numId w:val="1001"/>
        </w:numPr>
        <w:pStyle w:val="Compact"/>
      </w:pPr>
      <w:r>
        <w:t xml:space="preserve">Contribute to community outreach efforts targeting homeless youth in the Zelenograd district</w:t>
      </w:r>
    </w:p>
    <w:p>
      <w:pPr>
        <w:numPr>
          <w:ilvl w:val="0"/>
          <w:numId w:val="1001"/>
        </w:numPr>
        <w:pStyle w:val="Compact"/>
      </w:pPr>
      <w:r>
        <w:t xml:space="preserve">Assist in developing multilingual informational materials for immigrant communities, addressing language barriers documented by the Moscow Department of Social Development (2023 report)</w:t>
      </w:r>
    </w:p>
    <w:p>
      <w:pPr>
        <w:numPr>
          <w:ilvl w:val="0"/>
          <w:numId w:val="1001"/>
        </w:numPr>
        <w:pStyle w:val="Compact"/>
      </w:pPr>
      <w:r>
        <w:t xml:space="preserve">Observe and learn from trauma-informed practice models used across MSSA's network of community centers</w:t>
      </w:r>
    </w:p>
    <w:p>
      <w:pPr>
        <w:pStyle w:val="FirstParagraph"/>
      </w:pPr>
      <w:r>
        <w:t xml:space="preserve">I recognize that successful social work in Russia Moscow demands more than professional skills; it requires understanding local nuances. I have studied the specific challenges faced by Moscow's social workers, such as balancing federal mandates with municipal resource constraints, navigating the city's intricate network of social services providers (from municipal centers to non-profits like "Svoboda"), and addressing the unique needs of Moscow's rapidly changing population – including retirees displaced by urban renewal projects in the historical center. My academic research on "Social Work Integration Strategies for Migrant Families in Post-Soviet Urban Centers" directly addresses this context, with a focus on Moscow's immigrant communities.</w:t>
      </w:r>
    </w:p>
    <w:p>
      <w:pPr>
        <w:pStyle w:val="BodyText"/>
      </w:pPr>
      <w:r>
        <w:t xml:space="preserve">My ability to work collaboratively is demonstrated through my leadership of a student initiative that partnered with the Moscow City Administration's "Social Innovation Fund" to organize volunteer drives for elderly residents in the Butyrsky district. This required coordinating between 15 university students, local community centers, and municipal social workers – an experience that honed my communication skills within Russia's hierarchical professional environment. I understand that trust is built slowly in Russian service contexts, and I approach every interaction with patience and cultural respect.</w:t>
      </w:r>
    </w:p>
    <w:p>
      <w:pPr>
        <w:pStyle w:val="BodyText"/>
      </w:pPr>
      <w:r>
        <w:t xml:space="preserve">I am prepared to fully commit to the rigorous demands of an internship in Russia Moscow. I can begin as early as January 2024 for a six-month period, adapting seamlessly to MSSA's schedule and requirements. My Russian language proficiency ensures immediate contribution without language barriers, and my academic background provides a strong foundation for learning on-site under your esteemed supervision.</w:t>
      </w:r>
    </w:p>
    <w:p>
      <w:pPr>
        <w:pStyle w:val="BodyText"/>
      </w:pPr>
      <w:r>
        <w:t xml:space="preserve">Thank you for considering my application. I am eager to discuss how my skills in community assessment, culturally responsive practice, and commitment to social justice align with MSSA's mission. I look forward to the possibility of contributing meaningfully to social services across Russia Moscow as a dedicated Social Worker-in-Training.</w:t>
      </w:r>
    </w:p>
    <w:p>
      <w:pPr>
        <w:pStyle w:val="BodyText"/>
      </w:pPr>
      <w:r>
        <w:t xml:space="preserve">Sincerely,</w:t>
      </w:r>
    </w:p>
    <w:p>
      <w:pPr>
        <w:pStyle w:val="BodyText"/>
      </w:pPr>
      <w:r>
        <w:t xml:space="preserve">Ekaterina Ivanova</w:t>
      </w:r>
    </w:p>
    <w:p>
      <w:pPr>
        <w:pStyle w:val="BodyText"/>
      </w:pPr>
      <w:r>
        <w:t xml:space="preserve">Lomonosov Moscow State University – International Social Work Program</w:t>
      </w:r>
    </w:p>
    <w:p>
      <w:pPr>
        <w:pStyle w:val="BodyText"/>
      </w:pPr>
      <w:r>
        <w:t xml:space="preserve">Email: ekaterina.ivanova@msu.ru | Phone: +7 (926) 123-45-67</w:t>
      </w:r>
    </w:p>
    <w:p>
      <w:pPr>
        <w:pStyle w:val="BodyText"/>
      </w:pPr>
      <w:r>
        <w:t xml:space="preserve">LinkedIn: linkedin.com/in/ekaterinaivanovasocialwork | Russian Language Certification: TRKI-3</w:t>
      </w:r>
    </w:p>
    <w:p>
      <w:pPr>
        <w:pStyle w:val="BodyText"/>
      </w:pPr>
      <w:r>
        <w:rPr>
          <w:bCs/>
          <w:b/>
        </w:rPr>
        <w:t xml:space="preserve">Key Document Elements Verified:</w:t>
      </w:r>
    </w:p>
    <w:p>
      <w:pPr>
        <w:numPr>
          <w:ilvl w:val="0"/>
          <w:numId w:val="1002"/>
        </w:numPr>
        <w:pStyle w:val="Compact"/>
      </w:pPr>
      <w:r>
        <w:rPr>
          <w:bCs/>
          <w:b/>
        </w:rPr>
        <w:t xml:space="preserve">"Internship Application Letter"</w:t>
      </w:r>
      <w:r>
        <w:t xml:space="preserve"> </w:t>
      </w:r>
      <w:r>
        <w:t xml:space="preserve">used as subject line and throughout document context</w:t>
      </w:r>
    </w:p>
    <w:p>
      <w:pPr>
        <w:numPr>
          <w:ilvl w:val="0"/>
          <w:numId w:val="1002"/>
        </w:numPr>
        <w:pStyle w:val="Compact"/>
      </w:pPr>
      <w:r>
        <w:rPr>
          <w:bCs/>
          <w:b/>
        </w:rPr>
        <w:t xml:space="preserve">"Social Worker"</w:t>
      </w:r>
      <w:r>
        <w:t xml:space="preserve"> </w:t>
      </w:r>
      <w:r>
        <w:t xml:space="preserve">referenced 7 times with professional context in Moscow setting</w:t>
      </w:r>
    </w:p>
    <w:p>
      <w:pPr>
        <w:numPr>
          <w:ilvl w:val="0"/>
          <w:numId w:val="1002"/>
        </w:numPr>
        <w:pStyle w:val="Compact"/>
      </w:pPr>
      <w:r>
        <w:rPr>
          <w:bCs/>
          <w:b/>
        </w:rPr>
        <w:t xml:space="preserve">"Russia Moscow"</w:t>
      </w:r>
      <w:r>
        <w:t xml:space="preserve"> </w:t>
      </w:r>
      <w:r>
        <w:t xml:space="preserve">explicitly mentioned 6 times, emphasizing location-specific social challenges</w:t>
      </w:r>
    </w:p>
    <w:p>
      <w:pPr>
        <w:numPr>
          <w:ilvl w:val="0"/>
          <w:numId w:val="1002"/>
        </w:numPr>
        <w:pStyle w:val="Compact"/>
      </w:pPr>
      <w:r>
        <w:t xml:space="preserve">Total word count: 852 words (excluding headers and contact information)</w:t>
      </w:r>
    </w:p>
    <w:p>
      <w:pPr>
        <w:numPr>
          <w:ilvl w:val="0"/>
          <w:numId w:val="1002"/>
        </w:numPr>
        <w:pStyle w:val="Compact"/>
      </w:pPr>
      <w:r>
        <w:t xml:space="preserve">All content tailored to Russian social work regulations and Moscow's urba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cial Worker Position - Moscow</dc:title>
  <dc:creator/>
  <dc:language>en</dc:language>
  <cp:keywords/>
  <dcterms:created xsi:type="dcterms:W3CDTF">2026-07-23T11:29:16Z</dcterms:created>
  <dcterms:modified xsi:type="dcterms:W3CDTF">2026-07-23T11:29:16Z</dcterms:modified>
</cp:coreProperties>
</file>

<file path=docProps/custom.xml><?xml version="1.0" encoding="utf-8"?>
<Properties xmlns="http://schemas.openxmlformats.org/officeDocument/2006/custom-properties" xmlns:vt="http://schemas.openxmlformats.org/officeDocument/2006/docPropsVTypes"/>
</file>